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China</w:t>
      </w:r>
      <w:r>
        <w:t xml:space="preserve"> </w:t>
      </w:r>
      <w:r>
        <w:t xml:space="preserve">Shanghai</w:t>
      </w:r>
    </w:p>
    <w:bookmarkStart w:id="20" w:name="X567c7e6465803c4c23bf616680de32855f6d42b"/>
    <w:p>
      <w:pPr>
        <w:pStyle w:val="Heading1"/>
      </w:pPr>
      <w:r>
        <w:t xml:space="preserve">Cover Letter for Web Designer Position in China Shanghai</w:t>
      </w:r>
    </w:p>
    <w:p>
      <w:pPr>
        <w:pStyle w:val="FirstParagraph"/>
      </w:pPr>
      <w:r>
        <w:t xml:space="preserve">Dear [Hiring Manager's Name],</w:t>
      </w:r>
    </w:p>
    <w:p>
      <w:pPr>
        <w:pStyle w:val="BodyText"/>
      </w:pPr>
      <w:r>
        <w:t xml:space="preserve">I am writing to express my enthusiastic interest in the Web Designer position at your esteemed organization, based in the vibrant and dynamic city of China Shanghai. As a dedicated professional with a passion for creating visually compelling and user-centric digital experiences, I am eager to contribute my skills, creativity, and cultural adaptability to your team. My background in web design, combined with my deep appreciation for the unique opportunities that China Shanghai offers, aligns perfectly with your company’s vision of innovation and excellence.</w:t>
      </w:r>
    </w:p>
    <w:p>
      <w:pPr>
        <w:pStyle w:val="BodyText"/>
      </w:pPr>
      <w:r>
        <w:t xml:space="preserve">With over [X years] of experience in the field of Web Design, I have developed a robust portfolio that showcases my ability to translate complex concepts into intuitive and aesthetically pleasing websites. My expertise spans responsive design, user interface (UI) development, and search engine optimization (SEO), ensuring that every project I undertake not only meets technical standards but also resonates with the target audience. In China Shanghai, where the digital landscape is rapidly evolving and competition is fierce, these skills are more critical than ever. The city’s thriving tech ecosystem and growing demand for high-quality web solutions make it an ideal environment to leverage my expertise as a Web Designer.</w:t>
      </w:r>
    </w:p>
    <w:p>
      <w:pPr>
        <w:pStyle w:val="BodyText"/>
      </w:pPr>
      <w:r>
        <w:t xml:space="preserve">What draws me specifically to China Shanghai is its status as a global hub for innovation, commerce, and cultural exchange. As a Web Designer, I am fascinated by the opportunity to work within this fast-paced environment, where creativity and technology intersect. The city’s unique blend of traditional values and modern advancements presents an exciting challenge: designing websites that are not only functional but also culturally relevant. Whether it’s catering to local preferences or aligning with international standards, I am committed to creating digital experiences that bridge these worlds. For instance, I have previously worked on projects that required adapting design elements to reflect regional aesthetics while maintaining a global appeal—a skill I believe is invaluable in the Chinese market.</w:t>
      </w:r>
    </w:p>
    <w:p>
      <w:pPr>
        <w:pStyle w:val="BodyText"/>
      </w:pPr>
      <w:r>
        <w:t xml:space="preserve">My experience as a Web Designer has also equipped me with strong problem-solving abilities and a keen eye for detail. I thrive in collaborative settings, where teamwork and communication are essential to delivering projects on time and within scope. In my previous role at [Previous Company Name], I led the redesign of a corporate website that increased user engagement by 40% within six months. This achievement was made possible by my ability to balance creative vision with technical execution, ensuring that the final product met both business objectives and user expectations. I am confident that these qualities will enable me to make meaningful contributions to your organization.</w:t>
      </w:r>
    </w:p>
    <w:p>
      <w:pPr>
        <w:pStyle w:val="BodyText"/>
      </w:pPr>
      <w:r>
        <w:t xml:space="preserve">What sets me apart as a Web Designer is my adaptability and willingness to learn. The digital landscape is constantly changing, and I stay ahead of the curve by regularly updating my skills through online courses, industry workshops, and networking with fellow professionals. In China Shanghai, where the demand for cutting-edge web solutions is growing exponentially, this proactive approach ensures that I remain at the forefront of trends and technologies. Whether it’s incorporating artificial intelligence into user interactions or optimizing websites for mobile-first accessibility, I am always exploring new ways to enhance the digital experience.</w:t>
      </w:r>
    </w:p>
    <w:p>
      <w:pPr>
        <w:pStyle w:val="BodyText"/>
      </w:pPr>
      <w:r>
        <w:t xml:space="preserve">Furthermore, my cultural awareness and language skills add another layer of value to my profile. While English is widely spoken in Shanghai’s corporate sector, I have a basic understanding of Mandarin Chinese, which allows me to communicate more effectively with local clients and stakeholders. This ability not only fosters stronger relationships but also ensures that design decisions are informed by an acute sensitivity to cultural nuances. In a city where the web is increasingly tailored to the preferences of its diverse population, this perspective is invaluable.</w:t>
      </w:r>
    </w:p>
    <w:p>
      <w:pPr>
        <w:pStyle w:val="BodyText"/>
      </w:pPr>
      <w:r>
        <w:t xml:space="preserve">Finally, I am deeply inspired by the entrepreneurial spirit that defines China Shanghai. The city’s bustling startup scene and established enterprises alike are constantly seeking innovative solutions to meet consumer demands. As a Web Designer, I am eager to play a role in this ecosystem by creating websites that not only look impressive but also drive measurable results. Whether it’s helping a local business expand its online presence or supporting a global brand in entering the Chinese market, I am committed to delivering work that exceeds expectations.</w:t>
      </w:r>
    </w:p>
    <w:p>
      <w:pPr>
        <w:pStyle w:val="BodyText"/>
      </w:pPr>
      <w:r>
        <w:t xml:space="preserve">In conclusion, I would be thrilled to bring my expertise as a Web Designer to your organization in China Shanghai. My technical skills, creative vision, and cultural adaptability make me an ideal candidate for this role. I am confident that my contributions will help your team achieve its goals while embracing the unique opportunities that this dynamic city has to offer. Thank you for considering my application. I look forward to the possibility of discussing how I can contribute to your company’s success.</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China Shanghai</dc:title>
  <dc:creator/>
  <dc:language>en</dc:language>
  <cp:keywords/>
  <dcterms:created xsi:type="dcterms:W3CDTF">2026-07-21T06:05:18Z</dcterms:created>
  <dcterms:modified xsi:type="dcterms:W3CDTF">2026-07-21T06:05:18Z</dcterms:modified>
</cp:coreProperties>
</file>

<file path=docProps/custom.xml><?xml version="1.0" encoding="utf-8"?>
<Properties xmlns="http://schemas.openxmlformats.org/officeDocument/2006/custom-properties" xmlns:vt="http://schemas.openxmlformats.org/officeDocument/2006/docPropsVTypes"/>
</file>